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FA4FD2" w:rsidP="00834894" w:rsidRDefault="00FA4FD2" w14:paraId="3BD94575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:rsidRPr="003D7F22" w:rsidR="0098480A" w:rsidP="00FA4FD2" w:rsidRDefault="00FA4FD2" w14:paraId="2F5575B1" w14:textId="3B7EBA3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7D70CB">
        <w:rPr>
          <w:rFonts w:ascii="Times New Roman" w:hAnsi="Times New Roman" w:cs="Times New Roman"/>
          <w:i/>
          <w:iCs/>
          <w:sz w:val="36"/>
          <w:szCs w:val="36"/>
        </w:rPr>
        <w:t>SM</w:t>
      </w:r>
    </w:p>
    <w:p w:rsidRPr="00D83B2B" w:rsidR="00D83B2B" w:rsidP="009049A2" w:rsidRDefault="0098480A" w14:paraId="788B100A" w14:textId="6A96D38B">
      <w:pPr>
        <w:rPr>
          <w:rFonts w:cstheme="minorHAnsi"/>
        </w:rPr>
      </w:pPr>
      <w:r w:rsidRPr="3BE5F12D" w:rsidR="0098480A">
        <w:rPr>
          <w:rFonts w:cs="Calibri" w:cstheme="minorAsci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.</w:t>
      </w:r>
    </w:p>
    <w:p w:rsidR="760B124A" w:rsidP="3BE5F12D" w:rsidRDefault="760B124A" w14:paraId="533554AF" w14:textId="305BE999">
      <w:pPr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</w:pPr>
      <w:r w:rsidRPr="3BE5F12D" w:rsidR="760B124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>Please</w:t>
      </w:r>
      <w:r w:rsidRPr="3BE5F12D" w:rsidR="760B124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0"/>
          <w:szCs w:val="20"/>
          <w:lang w:val="en-US"/>
        </w:rPr>
        <w:t xml:space="preserve"> see a Pathways Counselor: </w:t>
      </w:r>
      <w:r w:rsidRPr="3BE5F12D" w:rsidR="760B124A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3BE5F12D" w:rsidR="760B124A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t xml:space="preserve"> </w:t>
      </w:r>
      <w:hyperlink r:id="Ra0f9523b792b43a9">
        <w:r w:rsidRPr="3BE5F12D" w:rsidR="760B124A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0"/>
            <w:szCs w:val="20"/>
            <w:lang w:val="en-US"/>
          </w:rPr>
          <w:t>Contact a Counselor</w:t>
        </w:r>
      </w:hyperlink>
      <w:r w:rsidRPr="3BE5F12D" w:rsidR="760B124A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3BE5F12D" w:rsidR="760B124A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t xml:space="preserve"> education plan customized to meet your needs.</w:t>
      </w:r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049A2" w:rsidP="3BE5F12D" w:rsidRDefault="009049A2" w14:paraId="184CB61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BE5F12D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A.S.-T CSU, CSUSM, UC</w:t>
      </w:r>
    </w:p>
    <w:p w:rsidR="009049A2" w:rsidP="3BE5F12D" w:rsidRDefault="009049A2" w14:paraId="51F20EB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BE5F12D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Non-transfer A.S.</w:t>
      </w:r>
    </w:p>
    <w:p w:rsidR="009049A2" w:rsidP="3BE5F12D" w:rsidRDefault="009049A2" w14:paraId="4E2B0FBE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BE5F12D" w:rsidR="009049A2">
        <w:rPr>
          <w:rFonts w:ascii="Calibri" w:hAnsi="Calibri" w:cs="Calibri" w:asciiTheme="minorAscii" w:hAnsiTheme="minorAscii" w:cstheme="minorAscii"/>
          <w:sz w:val="20"/>
          <w:szCs w:val="20"/>
        </w:rPr>
        <w:t>Accounting Certificate</w:t>
      </w:r>
    </w:p>
    <w:p w:rsidR="009049A2" w:rsidP="3BE5F12D" w:rsidRDefault="009049A2" w14:paraId="6507CBA1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BE5F12D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 Certificate</w:t>
      </w:r>
    </w:p>
    <w:p w:rsidR="5807188F" w:rsidP="3BE5F12D" w:rsidRDefault="5807188F" w14:paraId="5795A24B" w14:textId="26505A77">
      <w:pPr>
        <w:pStyle w:val="ListParagraph"/>
        <w:numPr>
          <w:ilvl w:val="0"/>
          <w:numId w:val="1"/>
        </w:numPr>
        <w:rPr>
          <w:noProof w:val="0"/>
          <w:sz w:val="20"/>
          <w:szCs w:val="20"/>
          <w:lang w:val="en-US"/>
        </w:rPr>
      </w:pPr>
      <w:r w:rsidRPr="3BE5F12D" w:rsidR="5807188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acilities Management Certificate</w:t>
      </w:r>
    </w:p>
    <w:p w:rsidRPr="00616E38" w:rsidR="009049A2" w:rsidP="3BE5F12D" w:rsidRDefault="009049A2" w14:paraId="771BD6FF" w14:textId="74FE4FEC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BE5F12D" w:rsidR="009049A2">
        <w:rPr>
          <w:rFonts w:ascii="Calibri" w:hAnsi="Calibri" w:cs="Calibri" w:asciiTheme="minorAscii" w:hAnsiTheme="minorAscii" w:cstheme="minorAscii"/>
          <w:sz w:val="20"/>
          <w:szCs w:val="20"/>
        </w:rPr>
        <w:t>Small Business/Entrepreneurship Certificate</w:t>
      </w:r>
    </w:p>
    <w:p w:rsidRPr="007B70DE" w:rsidR="00CD74E2" w:rsidP="00605018" w:rsidRDefault="007B70DE" w14:paraId="2715CE70" w14:textId="5E207C2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7ED9D7D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834894">
        <w:rPr>
          <w:rFonts w:asciiTheme="minorHAnsi" w:hAnsiTheme="minorHAnsi" w:cstheme="minorHAnsi"/>
          <w:sz w:val="20"/>
          <w:szCs w:val="20"/>
        </w:rPr>
        <w:t>B</w:t>
      </w:r>
    </w:p>
    <w:p w:rsidR="00CD74E2" w:rsidP="003B06E1" w:rsidRDefault="00CD74E2" w14:paraId="2F2D4542" w14:textId="4AA10852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7110B2">
        <w:rPr>
          <w:rFonts w:asciiTheme="minorHAnsi" w:hAnsiTheme="minorHAnsi" w:cstheme="minorHAnsi"/>
          <w:sz w:val="20"/>
          <w:szCs w:val="20"/>
        </w:rPr>
        <w:t>3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3BE5F12D" w:rsidRDefault="00834894" w14:paraId="64E88867" w14:textId="2AED3F14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3BE5F12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3BE5F12D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3BE5F12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3BE5F12D" w:rsidR="0051481F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3BE5F12D" w:rsidR="0051481F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BE5F12D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b17623e5c36442af">
        <w:r w:rsidRPr="3BE5F12D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3BE5F12D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834894" w:rsidRDefault="009D0498" w14:paraId="1FF0D769" w14:textId="0818CA97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A3DB975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65FAD" w:rsidTr="5A3DB975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3D6B958D" w14:textId="5B8052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635529C6" w14:textId="484818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55306BD1" w14:textId="47A9FB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5A3DB975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3E149C49" w14:textId="1196994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37BC83B3" w14:textId="16AD88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56152D89" w14:textId="036FD15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:rsidTr="5A3DB975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70D8FD5A" w:rsidP="5A3DB975" w:rsidRDefault="70D8FD5A" w14:paraId="4E06A6FB" w14:textId="2A14C816">
            <w:pPr>
              <w:pStyle w:val="TableParagraph"/>
              <w:spacing w:before="0"/>
              <w:ind w:left="1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A3DB975" w:rsidR="70D8FD5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SCR-100 or</w:t>
            </w:r>
          </w:p>
          <w:p w:rsidR="5A3DB975" w:rsidP="5A3DB975" w:rsidRDefault="5A3DB975" w14:paraId="74CA13E3" w14:textId="05880C78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A3DB975" w:rsidR="5A3DB97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SYC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0965643C" w:rsidP="5A3DB975" w:rsidRDefault="0965643C" w14:paraId="04DEC83C" w14:textId="16940363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A3DB975" w:rsidR="0965643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llege Success or</w:t>
            </w:r>
          </w:p>
          <w:p w:rsidR="5A3DB975" w:rsidP="5A3DB975" w:rsidRDefault="5A3DB975" w14:paraId="72C2C8BB" w14:textId="426905DB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A3DB975" w:rsidR="5A3DB97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Psych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64BCEF68" w14:textId="18F4FD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5A3DB975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20B8434A" w14:textId="172E780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57FA4267" w14:textId="0F3144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36D23F10" w14:textId="7FD78C8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5A3DB975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65FAD" w:rsidP="00065FAD" w:rsidRDefault="00065FAD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7B889088" w14:textId="73010F1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411DA8EB" w14:textId="173CBA1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29E60E6C" w14:textId="071929C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834894" w:rsidRDefault="00F003A4" w14:paraId="0C0802D9" w14:textId="3A78DE58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A3DB975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65FAD" w:rsidTr="5A3DB975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76FDD812" w14:textId="2B31D2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03571DB6" w14:textId="5A0F01D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401B7A34" w14:textId="405998C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5A3DB975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5A3DB975" w:rsidRDefault="00065FAD" w14:paraId="66A271EF" w14:textId="05880C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065FAD" w:rsidR="471CDD0C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US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5A3DB975" w:rsidRDefault="00065FAD" w14:paraId="00F9BB57" w14:textId="253F9E6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A3DB975" w:rsidR="471CDD0C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History of Jazz and B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0794A019" w14:textId="27F3A0F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5A3DB975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65DB1BD4" w14:textId="1447C0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21C771E7" w14:textId="7610F9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7B69753E" w14:textId="4D69BC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5A3DB975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0828694A" w14:textId="032551C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115C0398" w14:textId="201A534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12028B2E" w14:textId="1F2867B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5A3DB975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65FAD" w:rsidP="00065FAD" w:rsidRDefault="00065FAD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65FAD" w:rsidR="00065FAD" w:rsidP="00065FAD" w:rsidRDefault="00065FAD" w14:paraId="00D3E271" w14:textId="14A6623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65FAD" w:rsidR="00065FAD" w:rsidP="00065FAD" w:rsidRDefault="00065FAD" w14:paraId="5BA2ADEA" w14:textId="239A49B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0AF6D1F0" w14:textId="5075A3B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9049A2" w:rsidR="009049A2" w:rsidP="3BE5F12D" w:rsidRDefault="009049A2" w14:paraId="7F56680E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BE5F12D" w:rsidR="009049A2">
        <w:rPr>
          <w:rFonts w:cs="Calibri" w:cstheme="minorAscii"/>
          <w:sz w:val="18"/>
          <w:szCs w:val="18"/>
        </w:rPr>
        <w:t>General and Operations Manager (B)</w:t>
      </w:r>
    </w:p>
    <w:p w:rsidR="009049A2" w:rsidP="3BE5F12D" w:rsidRDefault="009049A2" w14:paraId="41B1C54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3BE5F12D" w:rsidR="009049A2">
        <w:rPr>
          <w:rFonts w:cs="Calibri" w:cstheme="minorAscii"/>
          <w:sz w:val="18"/>
          <w:szCs w:val="18"/>
        </w:rPr>
        <w:t>Financial Adviser (B, M)</w:t>
      </w:r>
    </w:p>
    <w:p w:rsidR="00605018" w:rsidP="009049A2" w:rsidRDefault="0067051E" w14:paraId="24DA84FC" w14:textId="20A0538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59E9CD99">
      <w:pPr>
        <w:spacing w:after="0" w:line="240" w:lineRule="auto"/>
        <w:ind w:left="360"/>
        <w:rPr>
          <w:sz w:val="18"/>
          <w:szCs w:val="18"/>
        </w:rPr>
      </w:pPr>
      <w:r w:rsidRPr="3BE5F12D" w:rsidR="0067051E">
        <w:rPr>
          <w:sz w:val="18"/>
          <w:szCs w:val="18"/>
        </w:rPr>
        <w:t>Required Education: B: Bachelor’s, M: Master’s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3BE5F12D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BE5F12D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3BE5F12D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3BE5F12D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3BE5F12D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3BE5F12D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3BE5F12D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3BE5F12D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065FAD" w:rsidP="00065FAD" w:rsidRDefault="00065FAD" w14:paraId="5B7ABACC" w14:textId="7003293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>S</w:t>
      </w:r>
      <w:r>
        <w:rPr>
          <w:b/>
          <w:bCs/>
          <w:i/>
          <w:iCs/>
          <w:sz w:val="24"/>
          <w:szCs w:val="24"/>
        </w:rPr>
        <w:t>ummer</w:t>
      </w:r>
      <w:r w:rsidRPr="009D61FA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3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145"/>
        <w:gridCol w:w="5759"/>
        <w:gridCol w:w="1313"/>
      </w:tblGrid>
      <w:tr w:rsidR="00065FAD" w:rsidTr="7DE4B5C5" w14:paraId="0E173EF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065FAD" w:rsidP="00E106C1" w:rsidRDefault="00065FAD" w14:paraId="0E5D0778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AF5BE0" w:rsidR="00065FAD" w:rsidP="00E106C1" w:rsidRDefault="00065FAD" w14:paraId="21F43487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AF5BE0" w:rsidR="00065FAD" w:rsidP="00E106C1" w:rsidRDefault="00065FAD" w14:paraId="308FDFC8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065FAD" w:rsidP="00E106C1" w:rsidRDefault="00065FAD" w14:paraId="1A88D31A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86005" w:rsidTr="7DE4B5C5" w14:paraId="2D0A0CB5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065FAD" w:rsidR="00C86005" w:rsidP="00C86005" w:rsidRDefault="00C86005" w14:paraId="2CD6B417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65FAD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  <w:tcMar/>
          </w:tcPr>
          <w:p w:rsidRPr="00834894" w:rsidR="00C86005" w:rsidP="00C86005" w:rsidRDefault="00C86005" w14:paraId="4DBFBD2F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="00C86005" w:rsidP="00C86005" w:rsidRDefault="00C86005" w14:paraId="4FC98585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 or</w:t>
            </w:r>
          </w:p>
          <w:p w:rsidRPr="00065FAD" w:rsidR="00C86005" w:rsidP="00C86005" w:rsidRDefault="00C86005" w14:paraId="43C79898" w14:textId="01142A2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59" w:type="dxa"/>
            <w:tcMar/>
          </w:tcPr>
          <w:p w:rsidRPr="00834894" w:rsidR="00C86005" w:rsidP="00C86005" w:rsidRDefault="00C86005" w14:paraId="5A76BA76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:rsidR="00C86005" w:rsidP="00C86005" w:rsidRDefault="00C86005" w14:paraId="17DC22F3" w14:textId="777777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:rsidRPr="00065FAD" w:rsidR="00C86005" w:rsidP="00C86005" w:rsidRDefault="00C86005" w14:paraId="5B35C892" w14:textId="7335953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C86005" w:rsidP="00C86005" w:rsidRDefault="00C86005" w14:paraId="395C8293" w14:textId="3297244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9049A2" w:rsidRDefault="00F76131" w14:paraId="46C25BDD" w14:textId="37315DF4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205"/>
        <w:gridCol w:w="5699"/>
        <w:gridCol w:w="1313"/>
      </w:tblGrid>
      <w:tr w:rsidR="00F76131" w:rsidTr="3BE5F12D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65FAD" w:rsidTr="3BE5F12D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Pr="00065FAD" w:rsidR="00065FAD" w:rsidP="00065FAD" w:rsidRDefault="00065FAD" w14:paraId="7D5599BC" w14:textId="7992ED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065FAD" w:rsidR="00065FAD" w:rsidP="00065FAD" w:rsidRDefault="00065FAD" w14:paraId="57F7AEC4" w14:textId="763AAD7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53F87D94" w14:textId="49DDAC3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3BE5F12D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="00065FAD" w:rsidP="79B9C2B7" w:rsidRDefault="00065FAD" w14:paraId="5E9AB4AA" w14:textId="529181F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065FAD" w:rsidR="00065FA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SPAN-101 or </w:t>
            </w:r>
          </w:p>
          <w:p w:rsidR="00065FAD" w:rsidP="00065FAD" w:rsidRDefault="00065FAD" w14:paraId="796E078E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65FAD" w:rsidR="00065FA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FREN-101 </w:t>
            </w:r>
            <w:r w:rsidRPr="00065FAD" w:rsidR="00065FAD">
              <w:rPr>
                <w:rFonts w:ascii="Calibri" w:hAnsi="Calibri" w:cs="Calibri"/>
                <w:color w:val="000000"/>
                <w:sz w:val="22"/>
                <w:szCs w:val="22"/>
              </w:rPr>
              <w:t>or</w:t>
            </w:r>
          </w:p>
          <w:p w:rsidRPr="00065FAD" w:rsidR="00065FAD" w:rsidP="00065FAD" w:rsidRDefault="00065FAD" w14:paraId="1AADC63B" w14:textId="0D24C8C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065FAD" w:rsidR="00065FAD" w:rsidP="00065FAD" w:rsidRDefault="00065FAD" w14:paraId="00FD70F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65FAD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:rsidRPr="00065FAD" w:rsidR="00065FAD" w:rsidP="00065FAD" w:rsidRDefault="00065FAD" w14:paraId="15E2711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65FAD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:rsidRPr="00065FAD" w:rsidR="00065FAD" w:rsidP="00065FAD" w:rsidRDefault="00065FAD" w14:paraId="179A7923" w14:textId="2B1876C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1C25F3EE" w14:textId="2866B9B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:rsidTr="3BE5F12D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tcMar/>
          </w:tcPr>
          <w:p w:rsidRPr="00065FAD" w:rsidR="00065FAD" w:rsidP="00065FAD" w:rsidRDefault="00065FAD" w14:paraId="09994A1B" w14:textId="6DBE687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tcMar/>
          </w:tcPr>
          <w:p w:rsidRPr="00065FAD" w:rsidR="00065FAD" w:rsidP="00065FAD" w:rsidRDefault="00065FAD" w14:paraId="58BCA94D" w14:textId="64C251B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58B7D15A" w14:textId="26A580C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:rsidTr="3BE5F12D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065FAD" w:rsidR="00065FAD" w:rsidP="00065FAD" w:rsidRDefault="00065FAD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65FAD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05" w:type="dxa"/>
            <w:shd w:val="clear" w:color="auto" w:fill="F2F2F2" w:themeFill="background1" w:themeFillShade="F2"/>
            <w:tcMar/>
          </w:tcPr>
          <w:p w:rsidRPr="00065FAD" w:rsidR="00065FAD" w:rsidP="00065FAD" w:rsidRDefault="00065FAD" w14:paraId="62125EC7" w14:textId="405345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99" w:type="dxa"/>
            <w:shd w:val="clear" w:color="auto" w:fill="F2F2F2" w:themeFill="background1" w:themeFillShade="F2"/>
            <w:tcMar/>
          </w:tcPr>
          <w:p w:rsidRPr="00065FAD" w:rsidR="00065FAD" w:rsidP="00065FAD" w:rsidRDefault="00065FAD" w14:paraId="75CAD893" w14:textId="5130A6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065FAD" w:rsidR="00065FAD" w:rsidP="00065FAD" w:rsidRDefault="00065FAD" w14:paraId="01E368E8" w14:textId="0B0490A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FE1F46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60"/>
        <w:gridCol w:w="5744"/>
        <w:gridCol w:w="1313"/>
      </w:tblGrid>
      <w:tr w:rsidRPr="00AF5BE0" w:rsidR="00F76131" w:rsidTr="7DE4B5C5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65FAD" w:rsidTr="7DE4B5C5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065FAD" w:rsidR="00065FAD" w:rsidP="00065FAD" w:rsidRDefault="00065FAD" w14:paraId="39141659" w14:textId="4B0B0D6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065FAD" w:rsidR="00065FAD" w:rsidP="00065FAD" w:rsidRDefault="00065FAD" w14:paraId="52AA2F38" w14:textId="5E3FCA8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65E25DD8" w14:textId="28DC38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7DE4B5C5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065FAD" w:rsidR="00065FAD" w:rsidP="00065FAD" w:rsidRDefault="00065FAD" w14:paraId="6E237BC8" w14:textId="6E11D8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065FAD" w:rsidR="00065FAD" w:rsidP="00065FAD" w:rsidRDefault="00065FAD" w14:paraId="6250AC6D" w14:textId="4E2FEF4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4BF3CCB4" w14:textId="1D224D3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7DE4B5C5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065FAD" w:rsidP="00065FAD" w:rsidRDefault="00065FAD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065FAD" w:rsidR="00065FAD" w:rsidP="00065FAD" w:rsidRDefault="00065FAD" w14:paraId="758A2ED0" w14:textId="62CF18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065FAD" w:rsidR="00065FAD" w:rsidP="00065FAD" w:rsidRDefault="00065FAD" w14:paraId="5132DCF8" w14:textId="787E623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2753F63B" w14:textId="7E693E4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86005" w:rsidTr="7DE4B5C5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86005" w:rsidP="00C86005" w:rsidRDefault="00C86005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="00C86005" w:rsidP="7DE4B5C5" w:rsidRDefault="00C86005" w14:paraId="4A3EC6E4" w14:textId="67F7ED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00C8600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059DDAE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00C8600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C86005" w:rsidP="7DE4B5C5" w:rsidRDefault="00C86005" w14:paraId="6560E660" w14:textId="2767DFB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DE4B5C5" w:rsidR="00C8600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7DE4B5C5" w:rsidR="09D62A7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7DE4B5C5" w:rsidR="00C8600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065FAD" w:rsidR="00C86005" w:rsidP="7DE4B5C5" w:rsidRDefault="00C86005" w14:paraId="394AF44D" w14:textId="188683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DE4B5C5" w:rsidR="00C8600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7DE4B5C5" w:rsidR="2A4AA0B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EB30EE" w:rsidR="00C86005" w:rsidP="7DE4B5C5" w:rsidRDefault="00C86005" w14:paraId="791F70CC" w14:textId="169222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DE4B5C5" w:rsidR="00C8600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lack History in the American Contex</w:t>
            </w:r>
            <w:r w:rsidRPr="7DE4B5C5" w:rsidR="00C8600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t </w:t>
            </w:r>
          </w:p>
          <w:p w:rsidRPr="00EB30EE" w:rsidR="00C86005" w:rsidP="00C86005" w:rsidRDefault="00C86005" w14:paraId="78B52FAF" w14:textId="03644D7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7DE4B5C5" w:rsidR="00C8600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="00C86005" w:rsidP="7DE4B5C5" w:rsidRDefault="00C86005" w14:paraId="217B938B" w14:textId="1786BC5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DE4B5C5" w:rsidR="00C8600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atinx/Chicanx Literature</w:t>
            </w:r>
            <w:r w:rsidRPr="7DE4B5C5" w:rsidR="00C8600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</w:p>
          <w:p w:rsidR="00C86005" w:rsidP="7DE4B5C5" w:rsidRDefault="00C86005" w14:paraId="59F340C9" w14:textId="1D8D843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DE4B5C5" w:rsidR="00C8600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or</w:t>
            </w:r>
          </w:p>
          <w:p w:rsidRPr="00065FAD" w:rsidR="00C86005" w:rsidP="00C86005" w:rsidRDefault="00C86005" w14:paraId="0B8B04D1" w14:textId="640954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C86005" w:rsidP="00C86005" w:rsidRDefault="00C86005" w14:paraId="6F448D68" w14:textId="0D779C0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:rsidTr="7DE4B5C5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065FAD" w:rsidP="00065FAD" w:rsidRDefault="00065FAD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Mar/>
          </w:tcPr>
          <w:p w:rsidRPr="00065FAD" w:rsidR="00065FAD" w:rsidP="00065FAD" w:rsidRDefault="00065FAD" w14:paraId="55DB989F" w14:textId="1604C14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44" w:type="dxa"/>
            <w:tcMar/>
          </w:tcPr>
          <w:p w:rsidRPr="00065FAD" w:rsidR="00065FAD" w:rsidP="00065FAD" w:rsidRDefault="00065FAD" w14:paraId="647AE633" w14:textId="20C6124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65FAD" w:rsidR="00065FAD" w:rsidP="00065FAD" w:rsidRDefault="00065FAD" w14:paraId="59DE1595" w14:textId="6917510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DB0AA6" w:rsidR="00F76AA4" w:rsidP="00605018" w:rsidRDefault="00F76AA4" w14:paraId="6885DCF5" w14:textId="1125A9FA">
      <w:pPr>
        <w:pStyle w:val="Heading10"/>
      </w:pPr>
      <w:r>
        <w:t>Work Experience</w:t>
      </w:r>
    </w:p>
    <w:p w:rsidRPr="00486099" w:rsidR="00157999" w:rsidP="00844DE7" w:rsidRDefault="00F76AA4" w14:paraId="3E8E5ADC" w14:textId="1B709E28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5F4A" w:rsidP="00DF2F19" w:rsidRDefault="00A85F4A" w14:paraId="7BA4091E" w14:textId="77777777">
      <w:pPr>
        <w:spacing w:after="0" w:line="240" w:lineRule="auto"/>
      </w:pPr>
      <w:r>
        <w:separator/>
      </w:r>
    </w:p>
  </w:endnote>
  <w:endnote w:type="continuationSeparator" w:id="0">
    <w:p w:rsidR="00A85F4A" w:rsidP="00DF2F19" w:rsidRDefault="00A85F4A" w14:paraId="6D06BE97" w14:textId="77777777">
      <w:pPr>
        <w:spacing w:after="0" w:line="240" w:lineRule="auto"/>
      </w:pPr>
      <w:r>
        <w:continuationSeparator/>
      </w:r>
    </w:p>
  </w:endnote>
  <w:endnote w:type="continuationNotice" w:id="1">
    <w:p w:rsidR="00A85F4A" w:rsidRDefault="00A85F4A" w14:paraId="1358CB9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D564A" w:rsidRDefault="00AD564A" w14:paraId="7037C75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5F4A" w:rsidP="00DF2F19" w:rsidRDefault="00A85F4A" w14:paraId="73D12DA7" w14:textId="77777777">
      <w:pPr>
        <w:spacing w:after="0" w:line="240" w:lineRule="auto"/>
      </w:pPr>
      <w:r>
        <w:separator/>
      </w:r>
    </w:p>
  </w:footnote>
  <w:footnote w:type="continuationSeparator" w:id="0">
    <w:p w:rsidR="00A85F4A" w:rsidP="00DF2F19" w:rsidRDefault="00A85F4A" w14:paraId="0CB10743" w14:textId="77777777">
      <w:pPr>
        <w:spacing w:after="0" w:line="240" w:lineRule="auto"/>
      </w:pPr>
      <w:r>
        <w:continuationSeparator/>
      </w:r>
    </w:p>
  </w:footnote>
  <w:footnote w:type="continuationNotice" w:id="1">
    <w:p w:rsidR="00A85F4A" w:rsidRDefault="00A85F4A" w14:paraId="36F3911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D564A" w:rsidRDefault="00AD564A" w14:paraId="6451AE1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D564A" w:rsidRDefault="00AD564A" w14:paraId="4600D7B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749E7ECF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EA836A7" w:rsidR="6EA836A7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EA836A7" w:rsidR="6EA836A7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EA836A7" w:rsidR="6EA836A7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EA836A7" w:rsidR="6EA836A7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65FA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7715C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481F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10B2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0CB"/>
    <w:rsid w:val="007E2BD7"/>
    <w:rsid w:val="007E71AF"/>
    <w:rsid w:val="007F49E8"/>
    <w:rsid w:val="00801E0D"/>
    <w:rsid w:val="00807A5C"/>
    <w:rsid w:val="00815EE3"/>
    <w:rsid w:val="00821025"/>
    <w:rsid w:val="00832313"/>
    <w:rsid w:val="00832842"/>
    <w:rsid w:val="00834894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362A"/>
    <w:rsid w:val="00A51FA9"/>
    <w:rsid w:val="00A54187"/>
    <w:rsid w:val="00A746F0"/>
    <w:rsid w:val="00A80BAC"/>
    <w:rsid w:val="00A80EAF"/>
    <w:rsid w:val="00A85F4A"/>
    <w:rsid w:val="00A87736"/>
    <w:rsid w:val="00A96A5E"/>
    <w:rsid w:val="00AA0E00"/>
    <w:rsid w:val="00AB135D"/>
    <w:rsid w:val="00AC42E9"/>
    <w:rsid w:val="00AC4A21"/>
    <w:rsid w:val="00AC4E08"/>
    <w:rsid w:val="00AD564A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362"/>
    <w:rsid w:val="00C86005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  <w:rsid w:val="059DDAE0"/>
    <w:rsid w:val="07726FAF"/>
    <w:rsid w:val="0965643C"/>
    <w:rsid w:val="09D62A79"/>
    <w:rsid w:val="25826B10"/>
    <w:rsid w:val="2A4AA0B9"/>
    <w:rsid w:val="2E055BB5"/>
    <w:rsid w:val="348AA76B"/>
    <w:rsid w:val="3BE5F12D"/>
    <w:rsid w:val="471CDD0C"/>
    <w:rsid w:val="4ACFA319"/>
    <w:rsid w:val="5807188F"/>
    <w:rsid w:val="5A3DB975"/>
    <w:rsid w:val="6EA836A7"/>
    <w:rsid w:val="70D8FD5A"/>
    <w:rsid w:val="760B124A"/>
    <w:rsid w:val="79B9C2B7"/>
    <w:rsid w:val="7DE4B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a0f9523b792b43a9" /><Relationship Type="http://schemas.openxmlformats.org/officeDocument/2006/relationships/hyperlink" Target="https://catalog.msjc.edu/instructional-programs/" TargetMode="External" Id="Rb17623e5c36442af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AST_Bus_Admin_CSUSM</dc:title>
  <dc:subject/>
  <dc:creator>Rhonda Nishimoto</dc:creator>
  <keywords/>
  <dc:description/>
  <lastModifiedBy>Meghan Basgall</lastModifiedBy>
  <revision>10</revision>
  <dcterms:created xsi:type="dcterms:W3CDTF">2021-03-01T20:03:00.0000000Z</dcterms:created>
  <dcterms:modified xsi:type="dcterms:W3CDTF">2023-05-05T17:54:56.03149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